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apiVersion: v1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kind: Namespace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metadata: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name: sa-permissions-test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---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apiVersion: v1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kind: ServiceAccount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metadata: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name: shared-sa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namespace: sa-permissions-test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automountServiceAccountToken: true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---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apiVersion: rbac.authorization.k8s.io/v1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kind: Role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metadata: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name: shared-sa-role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namespace: sa-permissions-test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rules: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- apiGroups: [""]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resources: ["deployments", "pods", "secrets"]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verbs: ["get", "list"]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---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apiVersion: rbac.authorization.k8s.io/v1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kind: RoleBinding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metadata: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name: shared-sa-rb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namespace: sa-permissions-test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subjects: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- kind: ServiceAccount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name: shared-sa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namespace: auth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roleRef: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kind: Role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name: shared-sa-role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apiGroup: rbac.authorization.k8s.io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---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apiVersion: v1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kind: Pod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metadata: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name: deployment-viewer-pod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namespace: sa-permissions-test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spec: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serviceAccountName: shared-sa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containers: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- name: busybox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mage: radial/busyboxplus:curl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ommand: ['sh', '-c', 'TOKEN=$(cat /var/run/secrets/kubernetes.io/serviceaccount/token); while true; do if curl -s -o /dev/null -k -m 3 -H "Authorization: Bearer $TOKEN" </w:t>
      </w: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https://kubernetes.default.svc.cluster.local/api/v1/namespaces/auth/deployments/; then echo "[SUCCESS] Successfully viewed Deployments!"; else echo "[FAIL] Failed to view Deployments!"; fi; sleep 5; done']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---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apiVersion: v1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kind: Pod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metadata: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name: pod-viewer-pod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namespace: sa-permissions-test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>spec: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serviceAccountName: shared-sa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containers: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- name: busybox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mage: radial/busyboxplus:curl</w:t>
      </w:r>
    </w:p>
    <w:p w:rsidR="00007A11" w:rsidRPr="00007A11" w:rsidRDefault="00007A11" w:rsidP="00007A1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07A1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ommand: ['sh', '-c', 'TOKEN=$(cat /var/run/secrets/kubernetes.io/serviceaccount/token); while true; do if curl -s -o /dev/null -k -m 3 -H "Authorization: Bearer $TOKEN" https://kubernetes.default.svc.cluster.local/api/v1/namespaces/auth/pods/; then echo "[SUCCESS] Successfully viewed Pods!"; else echo "[FAIL] Failed to view Pods!"; fi; sleep 5; done']</w:t>
      </w:r>
    </w:p>
    <w:p w:rsidR="005973A0" w:rsidRDefault="005973A0">
      <w:bookmarkStart w:id="0" w:name="_GoBack"/>
      <w:bookmarkEnd w:id="0"/>
    </w:p>
    <w:sectPr w:rsidR="005973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Tc3sTQzNjI1MjBU0lEKTi0uzszPAykwrAUAkkVtHCwAAAA="/>
  </w:docVars>
  <w:rsids>
    <w:rsidRoot w:val="00007A11"/>
    <w:rsid w:val="00007A11"/>
    <w:rsid w:val="00597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B973856-4385-4505-A795-404CABF35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7A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7A1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30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wish Jawed</dc:creator>
  <cp:keywords/>
  <dc:description/>
  <cp:lastModifiedBy>Mehwish Jawed</cp:lastModifiedBy>
  <cp:revision>1</cp:revision>
  <dcterms:created xsi:type="dcterms:W3CDTF">2022-05-19T15:29:00Z</dcterms:created>
  <dcterms:modified xsi:type="dcterms:W3CDTF">2022-05-19T15:29:00Z</dcterms:modified>
</cp:coreProperties>
</file>